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3193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onrad Person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chał Olejni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